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rmu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rmud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rmud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rmud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rmuda received a score of 27.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rmud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rmud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rmud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rmud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rmud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rmud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rmud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rmuda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rmud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rmuda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rmud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rmu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rmud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rmud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949079-C437-46B0-A9AE-5C1CE8EFE00F}"/>
</file>

<file path=customXml/itemProps2.xml><?xml version="1.0" encoding="utf-8"?>
<ds:datastoreItem xmlns:ds="http://schemas.openxmlformats.org/officeDocument/2006/customXml" ds:itemID="{9013A089-E70A-4A3C-B04A-D80E84B7074D}"/>
</file>

<file path=customXml/itemProps3.xml><?xml version="1.0" encoding="utf-8"?>
<ds:datastoreItem xmlns:ds="http://schemas.openxmlformats.org/officeDocument/2006/customXml" ds:itemID="{11D7BA80-E4BB-475F-8F2C-5DAF8D86780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50:57Z</dcterms:created>
  <dcterms:modified xsi:type="dcterms:W3CDTF">2024-11-01T16: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rmud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